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10C8557B" w:rsidR="00A232A5" w:rsidRDefault="00A608BA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April </w:t>
      </w:r>
      <w:r w:rsidR="00950B52">
        <w:rPr>
          <w:b/>
          <w:bCs/>
        </w:rPr>
        <w:t>24</w:t>
      </w:r>
      <w:r w:rsidR="00EB4D15">
        <w:rPr>
          <w:b/>
          <w:bCs/>
        </w:rPr>
        <w:t>,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00D9538F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950B52">
        <w:rPr>
          <w:i/>
          <w:iCs/>
        </w:rPr>
        <w:t xml:space="preserve">April 10, 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E7B16CF" w14:textId="027EB457" w:rsidR="001C725C" w:rsidRDefault="00EF49B5" w:rsidP="004A4CC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1321104D" w14:textId="77777777" w:rsidR="00B8324D" w:rsidRDefault="00B8324D" w:rsidP="00B8324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E84ADA9" w14:textId="6C9E135E" w:rsidR="00A711B2" w:rsidRDefault="00A711B2" w:rsidP="00A711B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5.1 Paving Bids</w:t>
      </w:r>
    </w:p>
    <w:p w14:paraId="38B37657" w14:textId="77777777" w:rsidR="009D53EE" w:rsidRDefault="009D53EE" w:rsidP="00A711B2">
      <w:pPr>
        <w:widowControl w:val="0"/>
        <w:autoSpaceDE w:val="0"/>
        <w:autoSpaceDN w:val="0"/>
        <w:adjustRightInd w:val="0"/>
        <w:rPr>
          <w:bCs/>
        </w:rPr>
      </w:pPr>
    </w:p>
    <w:p w14:paraId="3F8B955B" w14:textId="0EB1F841" w:rsidR="009D53EE" w:rsidRDefault="009D53EE" w:rsidP="00A711B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5.2 Discuss </w:t>
      </w:r>
      <w:r w:rsidR="00386341">
        <w:rPr>
          <w:bCs/>
        </w:rPr>
        <w:t xml:space="preserve">on the </w:t>
      </w:r>
      <w:bookmarkStart w:id="0" w:name="_GoBack"/>
      <w:bookmarkEnd w:id="0"/>
      <w:r>
        <w:rPr>
          <w:bCs/>
        </w:rPr>
        <w:t>boulders in front of the Town Office</w:t>
      </w:r>
    </w:p>
    <w:p w14:paraId="57CFB4C8" w14:textId="77777777" w:rsidR="009D53EE" w:rsidRPr="00A711B2" w:rsidRDefault="009D53EE" w:rsidP="00A711B2">
      <w:pPr>
        <w:widowControl w:val="0"/>
        <w:autoSpaceDE w:val="0"/>
        <w:autoSpaceDN w:val="0"/>
        <w:adjustRightInd w:val="0"/>
        <w:rPr>
          <w:bCs/>
        </w:rPr>
      </w:pPr>
    </w:p>
    <w:p w14:paraId="51D92653" w14:textId="3BBACB95" w:rsidR="004A4CCA" w:rsidRDefault="009D53EE" w:rsidP="009D53EE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5.3 Update on moving forwa</w:t>
      </w:r>
      <w:r w:rsidR="00B8324D">
        <w:rPr>
          <w:bCs/>
        </w:rPr>
        <w:t>rd with Town Office phone/PC updates</w:t>
      </w:r>
    </w:p>
    <w:p w14:paraId="03C40C86" w14:textId="77777777" w:rsidR="00B8324D" w:rsidRDefault="00B8324D" w:rsidP="009D53EE">
      <w:pPr>
        <w:widowControl w:val="0"/>
        <w:autoSpaceDE w:val="0"/>
        <w:autoSpaceDN w:val="0"/>
        <w:adjustRightInd w:val="0"/>
        <w:rPr>
          <w:bCs/>
        </w:rPr>
      </w:pPr>
    </w:p>
    <w:p w14:paraId="0820E94D" w14:textId="3EDAA82F" w:rsidR="00B8324D" w:rsidRDefault="00B8324D" w:rsidP="009D53EE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5.4 Plowing of State roads</w:t>
      </w:r>
    </w:p>
    <w:p w14:paraId="579F52EC" w14:textId="77777777" w:rsidR="00B8324D" w:rsidRPr="009D53EE" w:rsidRDefault="00B8324D" w:rsidP="009D53EE">
      <w:pPr>
        <w:widowControl w:val="0"/>
        <w:autoSpaceDE w:val="0"/>
        <w:autoSpaceDN w:val="0"/>
        <w:adjustRightInd w:val="0"/>
        <w:rPr>
          <w:bCs/>
        </w:rPr>
      </w:pPr>
    </w:p>
    <w:p w14:paraId="4E308D59" w14:textId="77777777" w:rsidR="0047737D" w:rsidRDefault="0047737D" w:rsidP="0047737D"/>
    <w:p w14:paraId="38CD0F72" w14:textId="07A33CE4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4BFA673A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  <w:r w:rsidR="00950B52">
        <w:rPr>
          <w:bCs/>
        </w:rPr>
        <w:t xml:space="preserve"> 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E4CEC" w14:textId="77777777" w:rsidR="00BE1A11" w:rsidRDefault="00BE1A11">
      <w:r>
        <w:separator/>
      </w:r>
    </w:p>
  </w:endnote>
  <w:endnote w:type="continuationSeparator" w:id="0">
    <w:p w14:paraId="65851FD1" w14:textId="77777777" w:rsidR="00BE1A11" w:rsidRDefault="00BE1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210364" w14:textId="77777777" w:rsidR="00BE1A11" w:rsidRDefault="00BE1A11">
      <w:r>
        <w:separator/>
      </w:r>
    </w:p>
  </w:footnote>
  <w:footnote w:type="continuationSeparator" w:id="0">
    <w:p w14:paraId="699DA1B9" w14:textId="77777777" w:rsidR="00BE1A11" w:rsidRDefault="00BE1A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4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wFAFqA888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227DA0-A68E-4679-B5A3-8313C405C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8</cp:revision>
  <cp:lastPrinted>2023-04-24T15:42:00Z</cp:lastPrinted>
  <dcterms:created xsi:type="dcterms:W3CDTF">2023-04-10T16:34:00Z</dcterms:created>
  <dcterms:modified xsi:type="dcterms:W3CDTF">2023-04-2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